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xmlns:wp14="http://schemas.microsoft.com/office/word/2010/wordml" w:rsidR="00096843" w:rsidP="007B3869" w:rsidRDefault="002C0489" w14:paraId="5C41C415" wp14:textId="77777777">
      <w:pPr>
        <w:jc w:val="center"/>
        <w:rPr>
          <w:b/>
          <w:color w:val="0B5394"/>
          <w:sz w:val="36"/>
          <w:szCs w:val="36"/>
        </w:rPr>
      </w:pPr>
      <w:r>
        <w:rPr>
          <w:b/>
          <w:color w:val="0B5394"/>
          <w:sz w:val="36"/>
          <w:szCs w:val="36"/>
        </w:rPr>
        <w:t xml:space="preserve">Voluntary Outline for Exercise </w:t>
      </w:r>
      <w:r w:rsidR="00730F28">
        <w:rPr>
          <w:b/>
          <w:color w:val="0B5394"/>
          <w:sz w:val="36"/>
          <w:szCs w:val="36"/>
        </w:rPr>
        <w:t>3</w:t>
      </w:r>
    </w:p>
    <w:p xmlns:wp14="http://schemas.microsoft.com/office/word/2010/wordml" w:rsidR="007B3869" w:rsidP="00096843" w:rsidRDefault="007B3869" w14:paraId="672A6659" wp14:textId="77777777">
      <w:pPr>
        <w:rPr>
          <w:b/>
          <w:color w:val="0B5394"/>
          <w:sz w:val="36"/>
          <w:szCs w:val="36"/>
        </w:rPr>
      </w:pPr>
    </w:p>
    <w:p xmlns:wp14="http://schemas.microsoft.com/office/word/2010/wordml" w:rsidR="007B3869" w:rsidP="00096843" w:rsidRDefault="007B3869" w14:paraId="7ED2C38D" wp14:textId="77777777">
      <w:pPr>
        <w:rPr>
          <w:rFonts w:ascii="Arial" w:hAnsi="Arial" w:cs="Arial"/>
          <w:b/>
          <w:color w:val="0B5394"/>
          <w:sz w:val="36"/>
          <w:szCs w:val="36"/>
        </w:rPr>
      </w:pPr>
      <w:r>
        <w:rPr>
          <w:rFonts w:ascii="Arial" w:hAnsi="Arial" w:cs="Arial"/>
          <w:b/>
          <w:color w:val="0B5394"/>
          <w:sz w:val="36"/>
          <w:szCs w:val="36"/>
        </w:rPr>
        <w:t>Group number:</w:t>
      </w:r>
    </w:p>
    <w:p xmlns:wp14="http://schemas.microsoft.com/office/word/2010/wordml" w:rsidR="00096843" w:rsidP="009C69F4" w:rsidRDefault="00096843" w14:paraId="0A37501D" wp14:textId="77777777">
      <w:pPr>
        <w:rPr>
          <w:b/>
          <w:sz w:val="28"/>
        </w:rPr>
      </w:pPr>
    </w:p>
    <w:p xmlns:wp14="http://schemas.microsoft.com/office/word/2010/wordml" w:rsidRPr="00CC7457" w:rsidR="009C69F4" w:rsidP="00CC7457" w:rsidRDefault="00D2054D" w14:paraId="3E7A9F1C" wp14:textId="77777777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Introduction</w:t>
      </w:r>
    </w:p>
    <w:p xmlns:wp14="http://schemas.microsoft.com/office/word/2010/wordml" w:rsidR="009C69F4" w:rsidP="00E010BC" w:rsidRDefault="009C69F4" w14:paraId="7F437BDC" wp14:textId="77777777">
      <w:pPr>
        <w:pStyle w:val="ListParagraph"/>
        <w:numPr>
          <w:ilvl w:val="0"/>
          <w:numId w:val="3"/>
        </w:numPr>
        <w:spacing w:after="160" w:line="259" w:lineRule="auto"/>
      </w:pPr>
      <w:r w:rsidRPr="00E010BC">
        <w:t xml:space="preserve">Summarize what </w:t>
      </w:r>
      <w:r w:rsidRPr="00E010BC" w:rsidR="00044F96">
        <w:t>you</w:t>
      </w:r>
      <w:r w:rsidRPr="00E010BC">
        <w:t xml:space="preserve"> have done</w:t>
      </w:r>
      <w:r w:rsidRPr="00E010BC" w:rsidR="00044F96">
        <w:t>.</w:t>
      </w:r>
    </w:p>
    <w:p xmlns:wp14="http://schemas.microsoft.com/office/word/2010/wordml" w:rsidRPr="00E010BC" w:rsidR="00077E14" w:rsidP="00077E14" w:rsidRDefault="00077E14" w14:paraId="5DAB6C7B" wp14:textId="77777777">
      <w:pPr>
        <w:pStyle w:val="ListParagraph"/>
        <w:spacing w:after="160" w:line="259" w:lineRule="auto"/>
      </w:pPr>
    </w:p>
    <w:p xmlns:wp14="http://schemas.microsoft.com/office/word/2010/wordml" w:rsidRPr="00D2054D" w:rsidR="00D2054D" w:rsidP="001D287D" w:rsidRDefault="00730F28" w14:paraId="5594B947" wp14:textId="77777777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Code review guideline</w:t>
      </w:r>
    </w:p>
    <w:p xmlns:wp14="http://schemas.microsoft.com/office/word/2010/wordml" w:rsidR="00344452" w:rsidP="00344452" w:rsidRDefault="002B28F7" w14:paraId="631634C3" wp14:textId="77777777">
      <w:pPr>
        <w:pStyle w:val="ListParagraph"/>
        <w:numPr>
          <w:ilvl w:val="0"/>
          <w:numId w:val="3"/>
        </w:numPr>
        <w:spacing w:after="160" w:line="259" w:lineRule="auto"/>
      </w:pPr>
      <w:r>
        <w:t xml:space="preserve">Present your </w:t>
      </w:r>
      <w:r w:rsidR="00730F28">
        <w:t xml:space="preserve">code review </w:t>
      </w:r>
      <w:r>
        <w:t>guideline</w:t>
      </w:r>
      <w:r w:rsidR="00730F28">
        <w:t xml:space="preserve"> using guided words</w:t>
      </w:r>
    </w:p>
    <w:p xmlns:wp14="http://schemas.microsoft.com/office/word/2010/wordml" w:rsidR="007B146E" w:rsidP="007B146E" w:rsidRDefault="007B146E" w14:paraId="02EB378F" wp14:textId="77777777">
      <w:pPr>
        <w:pStyle w:val="ListParagraph"/>
        <w:spacing w:after="160" w:line="259" w:lineRule="auto"/>
      </w:pPr>
    </w:p>
    <w:p xmlns:wp14="http://schemas.microsoft.com/office/word/2010/wordml" w:rsidR="00730F28" w:rsidP="00730F28" w:rsidRDefault="00730F28" w14:paraId="6EEFD799" wp14:textId="77777777">
      <w:pPr>
        <w:pStyle w:val="ListParagraph"/>
        <w:numPr>
          <w:ilvl w:val="0"/>
          <w:numId w:val="1"/>
        </w:numPr>
        <w:rPr>
          <w:b/>
          <w:sz w:val="28"/>
        </w:rPr>
      </w:pPr>
      <w:r>
        <w:rPr>
          <w:b/>
          <w:sz w:val="28"/>
        </w:rPr>
        <w:t>Code refactoring results</w:t>
      </w:r>
    </w:p>
    <w:p xmlns:wp14="http://schemas.microsoft.com/office/word/2010/wordml" w:rsidR="00730F28" w:rsidP="00730F28" w:rsidRDefault="00730F28" w14:paraId="6A05A809" wp14:textId="77777777">
      <w:pPr>
        <w:rPr>
          <w:b/>
          <w:sz w:val="28"/>
        </w:rPr>
      </w:pPr>
    </w:p>
    <w:p xmlns:wp14="http://schemas.microsoft.com/office/word/2010/wordml" w:rsidRPr="00730F28" w:rsidR="00730F28" w:rsidP="00730F28" w:rsidRDefault="00730F28" w14:paraId="7DD8A77A" wp14:textId="77777777">
      <w:pPr>
        <w:pStyle w:val="ListParagraph"/>
        <w:numPr>
          <w:ilvl w:val="0"/>
          <w:numId w:val="3"/>
        </w:numPr>
        <w:spacing w:after="160" w:line="259" w:lineRule="auto"/>
      </w:pPr>
      <w:r w:rsidRPr="00730F28">
        <w:t xml:space="preserve">You can use the following table to fill the results. If you </w:t>
      </w:r>
      <w:r>
        <w:t xml:space="preserve">do not like using the table, you </w:t>
      </w:r>
      <w:r w:rsidR="00A604FD">
        <w:t xml:space="preserve">make your </w:t>
      </w:r>
      <w:r w:rsidRPr="0037345E" w:rsidR="00A604FD">
        <w:rPr>
          <w:noProof/>
        </w:rPr>
        <w:t>own</w:t>
      </w:r>
      <w:r>
        <w:t xml:space="preserve"> format. </w:t>
      </w:r>
    </w:p>
    <w:p xmlns:wp14="http://schemas.microsoft.com/office/word/2010/wordml" w:rsidR="00730F28" w:rsidP="00730F28" w:rsidRDefault="00730F28" w14:paraId="5A39BBE3" wp14:textId="77777777">
      <w:pPr>
        <w:rPr>
          <w:b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8"/>
        <w:gridCol w:w="1469"/>
        <w:gridCol w:w="1853"/>
        <w:gridCol w:w="2020"/>
        <w:gridCol w:w="2020"/>
      </w:tblGrid>
      <w:tr xmlns:wp14="http://schemas.microsoft.com/office/word/2010/wordml" w:rsidRPr="00730F28" w:rsidR="00D8386E" w:rsidTr="00D8386E" w14:paraId="09A10562" wp14:textId="77777777">
        <w:tc>
          <w:tcPr>
            <w:tcW w:w="1988" w:type="dxa"/>
          </w:tcPr>
          <w:p w:rsidRPr="006F1C61" w:rsidR="00D8386E" w:rsidP="002851A7" w:rsidRDefault="00D8386E" w14:paraId="1047B893" wp14:textId="77777777">
            <w:pPr>
              <w:spacing w:after="160" w:line="259" w:lineRule="auto"/>
              <w:ind w:left="360"/>
              <w:jc w:val="center"/>
            </w:pPr>
            <w:r w:rsidRPr="006F1C61">
              <w:t>Bad code smell category</w:t>
            </w:r>
            <w:bookmarkStart w:name="_GoBack" w:id="0"/>
            <w:bookmarkEnd w:id="0"/>
          </w:p>
        </w:tc>
        <w:tc>
          <w:tcPr>
            <w:tcW w:w="1469" w:type="dxa"/>
          </w:tcPr>
          <w:p w:rsidR="00D8386E" w:rsidP="002851A7" w:rsidRDefault="00D8386E" w14:paraId="352E8AE1" wp14:textId="77777777">
            <w:pPr>
              <w:spacing w:after="160" w:line="259" w:lineRule="auto"/>
              <w:jc w:val="center"/>
            </w:pPr>
            <w:r>
              <w:t>H</w:t>
            </w:r>
            <w:r>
              <w:t xml:space="preserve">ow </w:t>
            </w:r>
            <w:r>
              <w:t xml:space="preserve">is </w:t>
            </w:r>
            <w:r>
              <w:t>the code smell identified (code review or automatic analysis tool</w:t>
            </w:r>
            <w:r w:rsidR="00C11199">
              <w:t>s?</w:t>
            </w:r>
            <w:r>
              <w:t>)</w:t>
            </w:r>
          </w:p>
        </w:tc>
        <w:tc>
          <w:tcPr>
            <w:tcW w:w="1853" w:type="dxa"/>
          </w:tcPr>
          <w:p w:rsidRPr="006F1C61" w:rsidR="00D8386E" w:rsidP="002851A7" w:rsidRDefault="00D8386E" w14:paraId="2840B577" wp14:textId="77777777">
            <w:pPr>
              <w:spacing w:after="160" w:line="259" w:lineRule="auto"/>
              <w:jc w:val="center"/>
            </w:pPr>
            <w:r>
              <w:t>Relate t</w:t>
            </w:r>
            <w:r w:rsidRPr="006F1C61">
              <w:t xml:space="preserve">est </w:t>
            </w:r>
            <w:r>
              <w:t>scripts</w:t>
            </w:r>
          </w:p>
        </w:tc>
        <w:tc>
          <w:tcPr>
            <w:tcW w:w="2020" w:type="dxa"/>
          </w:tcPr>
          <w:p w:rsidRPr="006F1C61" w:rsidR="00D8386E" w:rsidP="002851A7" w:rsidRDefault="00D8386E" w14:paraId="3DB7EC0D" wp14:textId="77777777">
            <w:pPr>
              <w:spacing w:after="160" w:line="259" w:lineRule="auto"/>
              <w:jc w:val="center"/>
            </w:pPr>
            <w:r w:rsidRPr="006F1C61">
              <w:t>Code before refactoring</w:t>
            </w:r>
          </w:p>
        </w:tc>
        <w:tc>
          <w:tcPr>
            <w:tcW w:w="2020" w:type="dxa"/>
          </w:tcPr>
          <w:p w:rsidRPr="006F1C61" w:rsidR="00D8386E" w:rsidP="002851A7" w:rsidRDefault="00D8386E" w14:paraId="39E113ED" wp14:textId="77777777">
            <w:pPr>
              <w:spacing w:after="160" w:line="259" w:lineRule="auto"/>
              <w:jc w:val="center"/>
            </w:pPr>
            <w:r w:rsidRPr="006F1C61">
              <w:t>Code after refactoring</w:t>
            </w:r>
          </w:p>
        </w:tc>
      </w:tr>
      <w:tr xmlns:wp14="http://schemas.microsoft.com/office/word/2010/wordml" w:rsidRPr="00730F28" w:rsidR="00D8386E" w:rsidTr="00D8386E" w14:paraId="41C8F396" wp14:textId="77777777">
        <w:tc>
          <w:tcPr>
            <w:tcW w:w="1988" w:type="dxa"/>
          </w:tcPr>
          <w:p w:rsidRPr="006F1C61" w:rsidR="00D8386E" w:rsidP="006F1C61" w:rsidRDefault="00D8386E" w14:paraId="72A3D3EC" wp14:textId="77777777">
            <w:pPr>
              <w:spacing w:after="160" w:line="259" w:lineRule="auto"/>
              <w:ind w:left="360"/>
            </w:pPr>
          </w:p>
        </w:tc>
        <w:tc>
          <w:tcPr>
            <w:tcW w:w="1469" w:type="dxa"/>
          </w:tcPr>
          <w:p w:rsidRPr="006F1C61" w:rsidR="00D8386E" w:rsidP="006F1C61" w:rsidRDefault="00D8386E" w14:paraId="0D0B940D" wp14:textId="77777777">
            <w:pPr>
              <w:spacing w:after="160" w:line="259" w:lineRule="auto"/>
              <w:ind w:left="360"/>
            </w:pPr>
          </w:p>
        </w:tc>
        <w:tc>
          <w:tcPr>
            <w:tcW w:w="1853" w:type="dxa"/>
          </w:tcPr>
          <w:p w:rsidRPr="006F1C61" w:rsidR="00D8386E" w:rsidP="006F1C61" w:rsidRDefault="00D8386E" w14:paraId="0E27B00A" wp14:textId="77777777">
            <w:pPr>
              <w:spacing w:after="160" w:line="259" w:lineRule="auto"/>
              <w:ind w:left="360"/>
            </w:pPr>
          </w:p>
        </w:tc>
        <w:tc>
          <w:tcPr>
            <w:tcW w:w="2020" w:type="dxa"/>
          </w:tcPr>
          <w:p w:rsidRPr="006F1C61" w:rsidR="00D8386E" w:rsidP="006F1C61" w:rsidRDefault="00D8386E" w14:paraId="60061E4C" wp14:textId="77777777">
            <w:pPr>
              <w:spacing w:after="160" w:line="259" w:lineRule="auto"/>
              <w:ind w:left="360"/>
            </w:pPr>
          </w:p>
        </w:tc>
        <w:tc>
          <w:tcPr>
            <w:tcW w:w="2020" w:type="dxa"/>
          </w:tcPr>
          <w:p w:rsidRPr="006F1C61" w:rsidR="00D8386E" w:rsidP="006F1C61" w:rsidRDefault="00D8386E" w14:paraId="44EAFD9C" wp14:textId="77777777">
            <w:pPr>
              <w:spacing w:after="160" w:line="259" w:lineRule="auto"/>
              <w:ind w:left="360"/>
            </w:pPr>
          </w:p>
        </w:tc>
      </w:tr>
    </w:tbl>
    <w:p xmlns:wp14="http://schemas.microsoft.com/office/word/2010/wordml" w:rsidR="007B146E" w:rsidP="00730F28" w:rsidRDefault="007B146E" w14:paraId="4B94D5A5" wp14:textId="77777777" wp14:noSpellErr="1">
      <w:pPr>
        <w:spacing w:after="160" w:line="259" w:lineRule="auto"/>
      </w:pPr>
    </w:p>
    <w:p w:rsidR="6AFF5017" w:rsidP="498B8E86" w:rsidRDefault="6AFF5017" w14:paraId="314E7FFB" w14:textId="14FE4C15">
      <w:pPr>
        <w:pStyle w:val="Normal"/>
        <w:spacing w:after="160" w:line="259" w:lineRule="auto"/>
        <w:rPr>
          <w:rFonts w:ascii="Calibri" w:hAnsi="Calibri" w:eastAsia="等线" w:cs="Calibri"/>
        </w:rPr>
      </w:pPr>
      <w:r w:rsidRPr="498B8E86" w:rsidR="6AFF5017">
        <w:rPr>
          <w:rFonts w:ascii="Calibri" w:hAnsi="Calibri" w:eastAsia="等线" w:cs="Calibri"/>
        </w:rPr>
        <w:t>Link to your repository: &lt;fill in here&gt;</w:t>
      </w:r>
    </w:p>
    <w:sectPr w:rsidR="007B146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272D7"/>
    <w:multiLevelType w:val="hybridMultilevel"/>
    <w:tmpl w:val="C0389E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2D93F6B"/>
    <w:multiLevelType w:val="hybridMultilevel"/>
    <w:tmpl w:val="8D6259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C5F001A"/>
    <w:multiLevelType w:val="hybridMultilevel"/>
    <w:tmpl w:val="C3B46726"/>
    <w:lvl w:ilvl="0" w:tplc="04090001">
      <w:start w:val="1"/>
      <w:numFmt w:val="bullet"/>
      <w:lvlText w:val=""/>
      <w:lvlJc w:val="left"/>
      <w:pPr>
        <w:ind w:left="117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hint="default" w:ascii="Wingdings" w:hAnsi="Wingdings"/>
      </w:rPr>
    </w:lvl>
  </w:abstractNum>
  <w:abstractNum w:abstractNumId="3" w15:restartNumberingAfterBreak="0">
    <w:nsid w:val="320D6108"/>
    <w:multiLevelType w:val="hybridMultilevel"/>
    <w:tmpl w:val="67CEB45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C1A7DF7"/>
    <w:multiLevelType w:val="hybridMultilevel"/>
    <w:tmpl w:val="70DC1AF8"/>
    <w:lvl w:ilvl="0" w:tplc="04090001">
      <w:start w:val="1"/>
      <w:numFmt w:val="bullet"/>
      <w:lvlText w:val=""/>
      <w:lvlJc w:val="left"/>
      <w:pPr>
        <w:ind w:left="12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hint="default" w:ascii="Wingdings" w:hAnsi="Wingdings"/>
      </w:rPr>
    </w:lvl>
  </w:abstractNum>
  <w:abstractNum w:abstractNumId="5" w15:restartNumberingAfterBreak="0">
    <w:nsid w:val="65466924"/>
    <w:multiLevelType w:val="hybridMultilevel"/>
    <w:tmpl w:val="BC9E9B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45F33C5"/>
    <w:multiLevelType w:val="hybridMultilevel"/>
    <w:tmpl w:val="821E5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10"/>
  <w:trackRevisions w:val="false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sTAyNjSwNLU0MjBU0lEKTi0uzszPAykwrgUAxs59HywAAAA="/>
  </w:docVars>
  <w:rsids>
    <w:rsidRoot w:val="00401D2D"/>
    <w:rsid w:val="00044F96"/>
    <w:rsid w:val="00077E14"/>
    <w:rsid w:val="00091367"/>
    <w:rsid w:val="00096843"/>
    <w:rsid w:val="000B4B64"/>
    <w:rsid w:val="000D4039"/>
    <w:rsid w:val="001106A4"/>
    <w:rsid w:val="001D287D"/>
    <w:rsid w:val="001F427F"/>
    <w:rsid w:val="00227F3E"/>
    <w:rsid w:val="002851A7"/>
    <w:rsid w:val="002B28F7"/>
    <w:rsid w:val="002C0489"/>
    <w:rsid w:val="00313B4C"/>
    <w:rsid w:val="0032744E"/>
    <w:rsid w:val="00344452"/>
    <w:rsid w:val="0037345E"/>
    <w:rsid w:val="003A65CF"/>
    <w:rsid w:val="003F569E"/>
    <w:rsid w:val="00401D2D"/>
    <w:rsid w:val="0040391B"/>
    <w:rsid w:val="0049096D"/>
    <w:rsid w:val="0051305E"/>
    <w:rsid w:val="005C12AF"/>
    <w:rsid w:val="005D775C"/>
    <w:rsid w:val="00613804"/>
    <w:rsid w:val="00637EF1"/>
    <w:rsid w:val="006F1C61"/>
    <w:rsid w:val="006F4C63"/>
    <w:rsid w:val="00724D04"/>
    <w:rsid w:val="00730F28"/>
    <w:rsid w:val="00760E23"/>
    <w:rsid w:val="00797982"/>
    <w:rsid w:val="007B146E"/>
    <w:rsid w:val="007B3869"/>
    <w:rsid w:val="007E501C"/>
    <w:rsid w:val="00800E9E"/>
    <w:rsid w:val="00974746"/>
    <w:rsid w:val="009C69F4"/>
    <w:rsid w:val="00A35370"/>
    <w:rsid w:val="00A604FD"/>
    <w:rsid w:val="00B73F38"/>
    <w:rsid w:val="00C11199"/>
    <w:rsid w:val="00C85C4E"/>
    <w:rsid w:val="00CC7457"/>
    <w:rsid w:val="00D2054D"/>
    <w:rsid w:val="00D56C9C"/>
    <w:rsid w:val="00D8386E"/>
    <w:rsid w:val="00DC3694"/>
    <w:rsid w:val="00E010BC"/>
    <w:rsid w:val="00E268EB"/>
    <w:rsid w:val="00EB76AD"/>
    <w:rsid w:val="00F42FD5"/>
    <w:rsid w:val="498B8E86"/>
    <w:rsid w:val="6AFF5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D7371"/>
  <w15:chartTrackingRefBased/>
  <w15:docId w15:val="{F52AF6C9-5647-4DD1-8120-54AB5198954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9C69F4"/>
    <w:pPr>
      <w:spacing w:after="0" w:line="240" w:lineRule="auto"/>
    </w:pPr>
    <w:rPr>
      <w:rFonts w:ascii="Calibri" w:hAnsi="Calibri" w:cs="Calibri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7457"/>
    <w:pPr>
      <w:ind w:left="720"/>
      <w:contextualSpacing/>
    </w:pPr>
  </w:style>
  <w:style w:type="table" w:styleId="TableGrid">
    <w:name w:val="Table Grid"/>
    <w:basedOn w:val="TableNormal"/>
    <w:uiPriority w:val="39"/>
    <w:rsid w:val="00730F28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34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03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352696C95F564BA3A02BB9B3BA9DCA" ma:contentTypeVersion="6" ma:contentTypeDescription="Create a new document." ma:contentTypeScope="" ma:versionID="70ce379cc1907ade512f07284e84bde5">
  <xsd:schema xmlns:xsd="http://www.w3.org/2001/XMLSchema" xmlns:xs="http://www.w3.org/2001/XMLSchema" xmlns:p="http://schemas.microsoft.com/office/2006/metadata/properties" xmlns:ns2="6c14bc24-cda9-4c39-a494-49706d3a967e" xmlns:ns3="682aacda-fcef-4144-b1d3-e6be8f404a19" targetNamespace="http://schemas.microsoft.com/office/2006/metadata/properties" ma:root="true" ma:fieldsID="a6267253b3584fd0a627b065cf309e7d" ns2:_="" ns3:_="">
    <xsd:import namespace="6c14bc24-cda9-4c39-a494-49706d3a967e"/>
    <xsd:import namespace="682aacda-fcef-4144-b1d3-e6be8f404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14bc24-cda9-4c39-a494-49706d3a967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2aacda-fcef-4144-b1d3-e6be8f404a1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631C08-FFC2-4AA3-B9AB-1467F0D71121}"/>
</file>

<file path=customXml/itemProps2.xml><?xml version="1.0" encoding="utf-8"?>
<ds:datastoreItem xmlns:ds="http://schemas.openxmlformats.org/officeDocument/2006/customXml" ds:itemID="{476E6CD0-9992-4205-87A8-5AD1F78CAE4A}"/>
</file>

<file path=customXml/itemProps3.xml><?xml version="1.0" encoding="utf-8"?>
<ds:datastoreItem xmlns:ds="http://schemas.openxmlformats.org/officeDocument/2006/customXml" ds:itemID="{2A8A1D32-8590-40D9-8B99-0F561D3E3A5A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ingyue Li</dc:creator>
  <keywords/>
  <dc:description/>
  <lastModifiedBy>Haakon Gunleiksrud</lastModifiedBy>
  <revision>37</revision>
  <dcterms:created xsi:type="dcterms:W3CDTF">2019-02-18T08:07:00.0000000Z</dcterms:created>
  <dcterms:modified xsi:type="dcterms:W3CDTF">2022-01-11T07:17:11.45110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352696C95F564BA3A02BB9B3BA9DCA</vt:lpwstr>
  </property>
</Properties>
</file>